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5C1FB8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C70801">
        <w:rPr>
          <w:sz w:val="24"/>
          <w:szCs w:val="24"/>
          <w:lang w:val="en-GB"/>
        </w:rPr>
        <w:t>ow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80B60" w14:textId="77777777" w:rsidR="008062FB" w:rsidRDefault="008062FB" w:rsidP="00CB37D9">
      <w:pPr>
        <w:spacing w:after="0" w:line="240" w:lineRule="auto"/>
      </w:pPr>
      <w:r>
        <w:separator/>
      </w:r>
    </w:p>
  </w:endnote>
  <w:endnote w:type="continuationSeparator" w:id="0">
    <w:p w14:paraId="4AD5BC9D" w14:textId="77777777" w:rsidR="008062FB" w:rsidRDefault="008062F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70452" w14:textId="77777777" w:rsidR="00590709" w:rsidRDefault="005907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A378CC7" w:rsidR="00CB37D9" w:rsidRPr="00590709" w:rsidRDefault="00CB37D9" w:rsidP="005907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4889" w14:textId="77777777" w:rsidR="00590709" w:rsidRDefault="00590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4AC41" w14:textId="77777777" w:rsidR="008062FB" w:rsidRDefault="008062FB" w:rsidP="00CB37D9">
      <w:pPr>
        <w:spacing w:after="0" w:line="240" w:lineRule="auto"/>
      </w:pPr>
      <w:r>
        <w:separator/>
      </w:r>
    </w:p>
  </w:footnote>
  <w:footnote w:type="continuationSeparator" w:id="0">
    <w:p w14:paraId="2113A496" w14:textId="77777777" w:rsidR="008062FB" w:rsidRDefault="008062F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A7B3CD" w14:textId="77777777" w:rsidR="00590709" w:rsidRDefault="005907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D012F0C" w:rsidR="00AD6FC0" w:rsidRPr="00590709" w:rsidRDefault="00AD6FC0" w:rsidP="005907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4C725" w14:textId="77777777" w:rsidR="00590709" w:rsidRDefault="005907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3510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0709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062FB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8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8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